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16D5" w:rsidRDefault="00CB5244" w:rsidP="00EE6D53">
      <w:pPr>
        <w:pBdr>
          <w:bottom w:val="single" w:sz="4" w:space="1" w:color="auto"/>
        </w:pBdr>
        <w:rPr>
          <w:rFonts w:asciiTheme="minorBidi" w:hAnsiTheme="minorBidi"/>
          <w:b/>
          <w:bCs/>
          <w:noProof/>
          <w:color w:val="0066FF"/>
          <w:sz w:val="20"/>
          <w:szCs w:val="20"/>
        </w:rPr>
        <w:sectPr w:rsidR="00A116D5" w:rsidSect="00CB5244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EF49A1">
        <w:rPr>
          <w:rFonts w:asciiTheme="minorBidi" w:hAnsiTheme="minorBidi"/>
          <w:noProof/>
          <w:sz w:val="20"/>
          <w:szCs w:val="20"/>
        </w:rPr>
        <w:t>Report date: March 1</w:t>
      </w:r>
      <w:r w:rsidR="00EE6D53">
        <w:rPr>
          <w:rFonts w:asciiTheme="minorBidi" w:hAnsiTheme="minorBidi"/>
          <w:noProof/>
          <w:sz w:val="20"/>
          <w:szCs w:val="20"/>
        </w:rPr>
        <w:t>3</w:t>
      </w:r>
      <w:r w:rsidR="00EF49A1"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             </w:t>
      </w:r>
      <w:r w:rsidR="00EF49A1">
        <w:rPr>
          <w:rFonts w:asciiTheme="minorBidi" w:hAnsiTheme="minorBidi"/>
          <w:b/>
          <w:bCs/>
          <w:noProof/>
          <w:sz w:val="20"/>
          <w:szCs w:val="20"/>
        </w:rPr>
        <w:t xml:space="preserve">     </w:t>
      </w:r>
      <w:r w:rsidR="00EF49A1"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     </w:t>
      </w:r>
      <w:r w:rsidR="00EF49A1" w:rsidRPr="00EF49A1">
        <w:rPr>
          <w:rFonts w:asciiTheme="minorBidi" w:hAnsiTheme="minorBidi"/>
          <w:b/>
          <w:bCs/>
          <w:noProof/>
          <w:sz w:val="24"/>
          <w:szCs w:val="24"/>
        </w:rPr>
        <w:t xml:space="preserve">          </w:t>
      </w:r>
      <w:r w:rsidR="00A116D5">
        <w:rPr>
          <w:rFonts w:asciiTheme="minorBidi" w:hAnsiTheme="minorBidi"/>
          <w:b/>
          <w:bCs/>
          <w:noProof/>
          <w:sz w:val="24"/>
          <w:szCs w:val="24"/>
        </w:rPr>
        <w:t xml:space="preserve">  </w:t>
      </w:r>
      <w:r w:rsidR="00EF49A1" w:rsidRPr="00EF49A1">
        <w:rPr>
          <w:rFonts w:asciiTheme="minorBidi" w:hAnsiTheme="minorBidi"/>
          <w:b/>
          <w:bCs/>
          <w:noProof/>
          <w:sz w:val="24"/>
          <w:szCs w:val="24"/>
        </w:rPr>
        <w:t xml:space="preserve">   Correlation Analysis      </w:t>
      </w:r>
      <w:r w:rsidR="00EF49A1">
        <w:rPr>
          <w:rFonts w:asciiTheme="minorBidi" w:hAnsiTheme="minorBidi"/>
          <w:b/>
          <w:bCs/>
          <w:noProof/>
          <w:sz w:val="24"/>
          <w:szCs w:val="24"/>
        </w:rPr>
        <w:t xml:space="preserve">     </w:t>
      </w:r>
      <w:r w:rsidR="00A116D5">
        <w:rPr>
          <w:rFonts w:asciiTheme="minorBidi" w:hAnsiTheme="minorBidi"/>
          <w:b/>
          <w:bCs/>
          <w:noProof/>
          <w:sz w:val="24"/>
          <w:szCs w:val="24"/>
        </w:rPr>
        <w:t xml:space="preserve">      </w:t>
      </w:r>
      <w:r w:rsidR="00EF49A1" w:rsidRPr="00EF49A1">
        <w:rPr>
          <w:rFonts w:asciiTheme="minorBidi" w:hAnsiTheme="minorBidi"/>
          <w:b/>
          <w:bCs/>
          <w:noProof/>
          <w:sz w:val="24"/>
          <w:szCs w:val="24"/>
        </w:rPr>
        <w:t xml:space="preserve">    </w:t>
      </w:r>
      <w:r w:rsidRPr="00EF49A1">
        <w:rPr>
          <w:rFonts w:asciiTheme="minorBidi" w:hAnsiTheme="minorBidi"/>
          <w:b/>
          <w:bCs/>
          <w:noProof/>
          <w:color w:val="0066FF"/>
          <w:sz w:val="20"/>
          <w:szCs w:val="20"/>
        </w:rPr>
        <w:t xml:space="preserve">Normalization method: </w:t>
      </w:r>
      <w:r w:rsidRPr="00A116D5">
        <w:rPr>
          <w:rFonts w:asciiTheme="minorBidi" w:hAnsiTheme="minorBidi"/>
          <w:b/>
          <w:bCs/>
          <w:noProof/>
          <w:color w:val="FF0000"/>
          <w:sz w:val="28"/>
          <w:szCs w:val="28"/>
        </w:rPr>
        <w:t>rlog</w:t>
      </w:r>
    </w:p>
    <w:p w:rsidR="00A116D5" w:rsidRDefault="00A116D5" w:rsidP="00CB5244">
      <w:pPr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CB5244">
      <w:pPr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EF49A1">
        <w:rPr>
          <w:rFonts w:asciiTheme="minorBidi" w:hAnsiTheme="minorBidi"/>
          <w:b/>
          <w:bCs/>
          <w:noProof/>
          <w:color w:val="00B050"/>
          <w:sz w:val="20"/>
          <w:szCs w:val="20"/>
        </w:rPr>
        <w:t>Pearson</w:t>
      </w:r>
    </w:p>
    <w:p w:rsidR="00CB5244" w:rsidRPr="00EF49A1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297555" cy="32975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p.jpe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EF49A1">
        <w:rPr>
          <w:rFonts w:asciiTheme="minorBidi" w:hAnsiTheme="minorBidi"/>
          <w:b/>
          <w:bCs/>
          <w:noProof/>
          <w:color w:val="00B050"/>
          <w:sz w:val="20"/>
          <w:szCs w:val="20"/>
        </w:rPr>
        <w:t>Spearman</w:t>
      </w:r>
    </w:p>
    <w:p w:rsidR="00C064D6" w:rsidRPr="00EF49A1" w:rsidRDefault="00EE6D53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297555" cy="32975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s.jpe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P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s</w:t>
      </w:r>
    </w:p>
    <w:p w:rsidR="00A116D5" w:rsidRDefault="00EE6D53" w:rsidP="00A116D5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rFonts w:asciiTheme="minorBidi" w:hAnsiTheme="minorBidi"/>
          <w:noProof/>
          <w:sz w:val="20"/>
          <w:szCs w:val="20"/>
        </w:rPr>
        <w:drawing>
          <wp:inline distT="0" distB="0" distL="0" distR="0">
            <wp:extent cx="3297555" cy="32975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h.jpe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16D5" w:rsidRDefault="00A116D5" w:rsidP="00A116D5">
      <w:pPr>
        <w:jc w:val="center"/>
        <w:rPr>
          <w:rFonts w:asciiTheme="minorBidi" w:hAnsiTheme="minorBidi"/>
          <w:noProof/>
          <w:sz w:val="20"/>
          <w:szCs w:val="20"/>
        </w:rPr>
        <w:sectPr w:rsidR="00A116D5" w:rsidSect="00A116D5">
          <w:type w:val="continuous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EE6D53" w:rsidRPr="00EE6D53" w:rsidRDefault="00EE6D53" w:rsidP="00645F4C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 w:rsidRPr="00EE6D53"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w:t>SEX</w:t>
      </w:r>
    </w:p>
    <w:p w:rsidR="005B2F18" w:rsidRPr="00EF49A1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7052310" cy="31718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pS3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3006" cy="3172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9B4" w:rsidRDefault="00EE6D53" w:rsidP="005159B4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7E4704C8" wp14:editId="058F6871">
            <wp:extent cx="2614613" cy="261461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pS1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268" cy="2618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5159B4"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FC18379" wp14:editId="7DDD818F">
            <wp:extent cx="4947920" cy="2998012"/>
            <wp:effectExtent l="0" t="0" r="508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pS2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6676" cy="3003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F18" w:rsidRPr="00EE6D53" w:rsidRDefault="00EE6D53" w:rsidP="00EE6D5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w:t>Age</w:t>
      </w:r>
    </w:p>
    <w:p w:rsidR="005B2F18" w:rsidRDefault="005B2F18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5B2F18" w:rsidRDefault="003037C2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88105</wp:posOffset>
                </wp:positionH>
                <wp:positionV relativeFrom="paragraph">
                  <wp:posOffset>82868</wp:posOffset>
                </wp:positionV>
                <wp:extent cx="1666875" cy="3224212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32242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037C2" w:rsidRPr="003037C2" w:rsidRDefault="00D3117A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3037C2"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346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    238</w:t>
                            </w: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18"/>
                                <w:szCs w:val="18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ind w:left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83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ind w:firstLine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54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8"/>
                                <w:szCs w:val="8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ind w:left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35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12"/>
                                <w:szCs w:val="12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306.15pt;margin-top:6.55pt;width:131.25pt;height:253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" filled="f" stroked="f" strokeweight=".5pt">
                <v:textbox>
                  <w:txbxContent>
                    <w:p w:rsidR="003037C2" w:rsidRPr="003037C2" w:rsidRDefault="00D3117A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</w:t>
                      </w:r>
                      <w:r w:rsidR="003037C2"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346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    238</w:t>
                      </w:r>
                    </w:p>
                    <w:p w:rsid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18"/>
                          <w:szCs w:val="18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ind w:left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83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0"/>
                          <w:szCs w:val="20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ind w:firstLine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54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8"/>
                          <w:szCs w:val="8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ind w:left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35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12"/>
                          <w:szCs w:val="12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4443095" cy="33385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4443413" cy="3338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3117A" w:rsidRDefault="00D3117A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EE6D5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w:t>Age</w:t>
      </w:r>
    </w:p>
    <w:p w:rsidR="00EE6D53" w:rsidRPr="00EE6D53" w:rsidRDefault="00EE6D53" w:rsidP="00EE6D5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7168</wp:posOffset>
                </wp:positionH>
                <wp:positionV relativeFrom="paragraph">
                  <wp:posOffset>172085</wp:posOffset>
                </wp:positionV>
                <wp:extent cx="1514475" cy="576263"/>
                <wp:effectExtent l="0" t="0" r="28575" b="14605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475" cy="57626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C835C90" id="Oval 26" o:spid="_x0000_s1026" style="position:absolute;margin-left:15.55pt;margin-top:13.55pt;width:119.25pt;height:45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010BE133" wp14:editId="3FCB209E">
            <wp:extent cx="7052310" cy="35261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pA3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5C71FB" wp14:editId="598D7137">
                <wp:simplePos x="0" y="0"/>
                <wp:positionH relativeFrom="column">
                  <wp:posOffset>349250</wp:posOffset>
                </wp:positionH>
                <wp:positionV relativeFrom="paragraph">
                  <wp:posOffset>80010</wp:posOffset>
                </wp:positionV>
                <wp:extent cx="1514475" cy="576263"/>
                <wp:effectExtent l="0" t="0" r="28575" b="14605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475" cy="57626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A74FE6A" id="Oval 27" o:spid="_x0000_s1026" style="position:absolute;margin-left:27.5pt;margin-top:6.3pt;width:119.25pt;height:45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7052310" cy="352615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rsA3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w:t>Age</w: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38874F" wp14:editId="37ABE799">
                <wp:simplePos x="0" y="0"/>
                <wp:positionH relativeFrom="column">
                  <wp:posOffset>2035175</wp:posOffset>
                </wp:positionH>
                <wp:positionV relativeFrom="paragraph">
                  <wp:posOffset>138747</wp:posOffset>
                </wp:positionV>
                <wp:extent cx="1457325" cy="442595"/>
                <wp:effectExtent l="0" t="0" r="28575" b="14605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8F7173" id="Oval 30" o:spid="_x0000_s1026" style="position:absolute;margin-left:160.25pt;margin-top:10.9pt;width:114.75pt;height:34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676650" cy="36766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rpA1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9565" cy="367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6300788" cy="4500563"/>
            <wp:effectExtent l="0" t="0" r="508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rpA2.jpe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3042" cy="4502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w:t>Age</w: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F76466" wp14:editId="62D37086">
                <wp:simplePos x="0" y="0"/>
                <wp:positionH relativeFrom="column">
                  <wp:posOffset>2149475</wp:posOffset>
                </wp:positionH>
                <wp:positionV relativeFrom="paragraph">
                  <wp:posOffset>138430</wp:posOffset>
                </wp:positionV>
                <wp:extent cx="1457325" cy="442595"/>
                <wp:effectExtent l="0" t="0" r="28575" b="1460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B44127" id="Oval 31" o:spid="_x0000_s1026" style="position:absolute;margin-left:169.25pt;margin-top:10.9pt;width:114.75pt;height:34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624263" cy="3624263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rsA1.jpe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5955" cy="362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6015037" cy="4296455"/>
            <wp:effectExtent l="0" t="0" r="5080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rsA2.jpe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8618" cy="4299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w:t>Batch</w: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ED59B2F" wp14:editId="03AF1E1D">
                <wp:simplePos x="0" y="0"/>
                <wp:positionH relativeFrom="column">
                  <wp:posOffset>295275</wp:posOffset>
                </wp:positionH>
                <wp:positionV relativeFrom="paragraph">
                  <wp:posOffset>238125</wp:posOffset>
                </wp:positionV>
                <wp:extent cx="1457325" cy="442595"/>
                <wp:effectExtent l="0" t="0" r="28575" b="14605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E91036" id="Oval 37" o:spid="_x0000_s1026" style="position:absolute;margin-left:23.25pt;margin-top:18.75pt;width:114.75pt;height:34.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drawing>
          <wp:inline distT="0" distB="0" distL="0" distR="0">
            <wp:extent cx="7052310" cy="352615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rpB3.jpe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ED59B2F" wp14:editId="03AF1E1D">
                <wp:simplePos x="0" y="0"/>
                <wp:positionH relativeFrom="column">
                  <wp:posOffset>359093</wp:posOffset>
                </wp:positionH>
                <wp:positionV relativeFrom="paragraph">
                  <wp:posOffset>191770</wp:posOffset>
                </wp:positionV>
                <wp:extent cx="1457325" cy="442595"/>
                <wp:effectExtent l="0" t="0" r="28575" b="1460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E7D772" id="Oval 38" o:spid="_x0000_s1026" style="position:absolute;margin-left:28.3pt;margin-top:15.1pt;width:114.75pt;height:34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7052310" cy="352615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rsB3.jpe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w:t>Batch</w: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1AA057" wp14:editId="1D85F6DC">
                <wp:simplePos x="0" y="0"/>
                <wp:positionH relativeFrom="column">
                  <wp:posOffset>1995488</wp:posOffset>
                </wp:positionH>
                <wp:positionV relativeFrom="paragraph">
                  <wp:posOffset>271463</wp:posOffset>
                </wp:positionV>
                <wp:extent cx="1457325" cy="442595"/>
                <wp:effectExtent l="0" t="0" r="28575" b="14605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7C433E" id="Oval 39" o:spid="_x0000_s1026" style="position:absolute;margin-left:157.15pt;margin-top:21.4pt;width:114.75pt;height:34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952875" cy="395287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rpB1.jpe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385" cy="395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5953125" cy="4252232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rpB2.jpe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7150" cy="425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w:t>Batch</w: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15DBAC4" wp14:editId="23D2A6C7">
                <wp:simplePos x="0" y="0"/>
                <wp:positionH relativeFrom="column">
                  <wp:posOffset>2147570</wp:posOffset>
                </wp:positionH>
                <wp:positionV relativeFrom="paragraph">
                  <wp:posOffset>271145</wp:posOffset>
                </wp:positionV>
                <wp:extent cx="1457325" cy="442595"/>
                <wp:effectExtent l="0" t="0" r="28575" b="14605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DB8C4CB" id="Oval 42" o:spid="_x0000_s1026" style="position:absolute;margin-left:169.1pt;margin-top:21.35pt;width:114.75pt;height:34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990975" cy="3990975"/>
            <wp:effectExtent l="0" t="0" r="952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rsS1.jpe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469" cy="3992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5799964" cy="4142831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rsS2.jpe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2799" cy="4151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58E3" w:rsidSect="00A116D5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qQUA5/ZohywAAAA="/>
  </w:docVars>
  <w:rsids>
    <w:rsidRoot w:val="004759C7"/>
    <w:rsid w:val="002F349F"/>
    <w:rsid w:val="003037C2"/>
    <w:rsid w:val="004358E3"/>
    <w:rsid w:val="004759C7"/>
    <w:rsid w:val="005159B4"/>
    <w:rsid w:val="005B2F18"/>
    <w:rsid w:val="00645F4C"/>
    <w:rsid w:val="006925FD"/>
    <w:rsid w:val="00972686"/>
    <w:rsid w:val="009B5123"/>
    <w:rsid w:val="00A116D5"/>
    <w:rsid w:val="00C064D6"/>
    <w:rsid w:val="00C639D6"/>
    <w:rsid w:val="00CB5244"/>
    <w:rsid w:val="00D3117A"/>
    <w:rsid w:val="00D41694"/>
    <w:rsid w:val="00DC49E5"/>
    <w:rsid w:val="00EE6D53"/>
    <w:rsid w:val="00EF49A1"/>
    <w:rsid w:val="00F67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F5AF2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theme" Target="theme/theme1.xml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fontTable" Target="fontTable.xml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9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15</cp:revision>
  <cp:lastPrinted>2020-03-13T14:40:00Z</cp:lastPrinted>
  <dcterms:created xsi:type="dcterms:W3CDTF">2020-03-12T19:58:00Z</dcterms:created>
  <dcterms:modified xsi:type="dcterms:W3CDTF">2020-03-13T19:21:00Z</dcterms:modified>
</cp:coreProperties>
</file>